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3745" w14:textId="77777777" w:rsidR="00373D25" w:rsidRDefault="008941F6">
      <w:pPr>
        <w:pStyle w:val="a4"/>
      </w:pPr>
      <w:r>
        <w:t>Отчет по лабораторной работе №5</w:t>
      </w:r>
    </w:p>
    <w:p w14:paraId="3A2B2157" w14:textId="77777777" w:rsidR="00373D25" w:rsidRDefault="008941F6">
      <w:pPr>
        <w:pStyle w:val="a5"/>
      </w:pPr>
      <w:r>
        <w:t>Модель хищник-жертва</w:t>
      </w:r>
    </w:p>
    <w:p w14:paraId="23AAE731" w14:textId="77777777" w:rsidR="00373D25" w:rsidRDefault="008941F6">
      <w:pPr>
        <w:pStyle w:val="Author"/>
      </w:pPr>
      <w:r>
        <w:t>Лебедев Ярослав Борисович</w:t>
      </w:r>
    </w:p>
    <w:p w14:paraId="6E73FB72" w14:textId="77777777" w:rsidR="00373D25" w:rsidRDefault="008941F6">
      <w:pPr>
        <w:pStyle w:val="a6"/>
      </w:pPr>
      <w:r>
        <w:t>2022 Mar 10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0308870"/>
        <w:docPartObj>
          <w:docPartGallery w:val="Table of Contents"/>
          <w:docPartUnique/>
        </w:docPartObj>
      </w:sdtPr>
      <w:sdtEndPr/>
      <w:sdtContent>
        <w:p w14:paraId="72822A8A" w14:textId="77777777" w:rsidR="00373D25" w:rsidRDefault="008941F6">
          <w:pPr>
            <w:pStyle w:val="ae"/>
          </w:pPr>
          <w:r>
            <w:t>Содержание</w:t>
          </w:r>
        </w:p>
        <w:p w14:paraId="06A6E028" w14:textId="77777777" w:rsidR="003A39B2" w:rsidRDefault="008941F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983229" w:history="1">
            <w:r w:rsidR="003A39B2" w:rsidRPr="006C534D">
              <w:rPr>
                <w:rStyle w:val="ad"/>
                <w:noProof/>
              </w:rPr>
              <w:t>Цель работы</w:t>
            </w:r>
            <w:r w:rsidR="003A39B2">
              <w:rPr>
                <w:noProof/>
                <w:webHidden/>
              </w:rPr>
              <w:tab/>
            </w:r>
            <w:r w:rsidR="003A39B2">
              <w:rPr>
                <w:noProof/>
                <w:webHidden/>
              </w:rPr>
              <w:fldChar w:fldCharType="begin"/>
            </w:r>
            <w:r w:rsidR="003A39B2">
              <w:rPr>
                <w:noProof/>
                <w:webHidden/>
              </w:rPr>
              <w:instrText xml:space="preserve"> PAGEREF _Toc97983229 \h </w:instrText>
            </w:r>
            <w:r w:rsidR="003A39B2">
              <w:rPr>
                <w:noProof/>
                <w:webHidden/>
              </w:rPr>
            </w:r>
            <w:r w:rsidR="003A39B2">
              <w:rPr>
                <w:noProof/>
                <w:webHidden/>
              </w:rPr>
              <w:fldChar w:fldCharType="separate"/>
            </w:r>
            <w:r w:rsidR="003A39B2">
              <w:rPr>
                <w:noProof/>
                <w:webHidden/>
              </w:rPr>
              <w:t>1</w:t>
            </w:r>
            <w:r w:rsidR="003A39B2">
              <w:rPr>
                <w:noProof/>
                <w:webHidden/>
              </w:rPr>
              <w:fldChar w:fldCharType="end"/>
            </w:r>
          </w:hyperlink>
        </w:p>
        <w:p w14:paraId="4AF200EC" w14:textId="77777777" w:rsidR="003A39B2" w:rsidRDefault="003A39B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83230" w:history="1">
            <w:r w:rsidRPr="006C534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83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A45E3" w14:textId="77777777" w:rsidR="003A39B2" w:rsidRDefault="003A39B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83231" w:history="1">
            <w:r w:rsidRPr="006C534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83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7DB60" w14:textId="77777777" w:rsidR="003A39B2" w:rsidRDefault="003A39B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83232" w:history="1">
            <w:r w:rsidRPr="006C53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83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7B768" w14:textId="77777777" w:rsidR="003A39B2" w:rsidRDefault="003A39B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83233" w:history="1">
            <w:r w:rsidRPr="006C534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8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40033" w14:textId="77777777" w:rsidR="003A39B2" w:rsidRDefault="003A39B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983234" w:history="1">
            <w:r w:rsidRPr="006C534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8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88230" w14:textId="77777777" w:rsidR="00373D25" w:rsidRDefault="008941F6">
          <w:r>
            <w:fldChar w:fldCharType="end"/>
          </w:r>
        </w:p>
      </w:sdtContent>
    </w:sdt>
    <w:p w14:paraId="00A7473B" w14:textId="77777777" w:rsidR="00373D25" w:rsidRDefault="008941F6">
      <w:pPr>
        <w:pStyle w:val="1"/>
      </w:pPr>
      <w:bookmarkStart w:id="0" w:name="цель-работы"/>
      <w:bookmarkStart w:id="1" w:name="_Toc97983229"/>
      <w:r>
        <w:t>Цель работы</w:t>
      </w:r>
      <w:bookmarkEnd w:id="1"/>
    </w:p>
    <w:p w14:paraId="2C64431B" w14:textId="77777777" w:rsidR="00373D25" w:rsidRDefault="008941F6">
      <w:pPr>
        <w:pStyle w:val="FirstParagraph"/>
      </w:pPr>
      <w:r>
        <w:t>Построить график зависимости численности хищников от численности жертв, а также графики изменения численности хищников и численности жертв. Найти стационарное состояние системы. Для этого написать программу в OpenModelica.</w:t>
      </w:r>
    </w:p>
    <w:p w14:paraId="1D6F1DC8" w14:textId="77777777" w:rsidR="00373D25" w:rsidRDefault="008941F6">
      <w:pPr>
        <w:pStyle w:val="1"/>
      </w:pPr>
      <w:bookmarkStart w:id="2" w:name="задание"/>
      <w:bookmarkStart w:id="3" w:name="_Toc97983230"/>
      <w:bookmarkEnd w:id="0"/>
      <w:r>
        <w:t>Задание</w:t>
      </w:r>
      <w:bookmarkEnd w:id="3"/>
    </w:p>
    <w:p w14:paraId="4AD63EC3" w14:textId="77777777" w:rsidR="00373D25" w:rsidRDefault="008941F6">
      <w:pPr>
        <w:pStyle w:val="FirstParagraph"/>
      </w:pPr>
      <w:r>
        <w:t>Вариант 15. Для модели «х</w:t>
      </w:r>
      <w:r>
        <w:t>ищник-жертва»:</w:t>
      </w:r>
    </w:p>
    <w:p w14:paraId="18328A68" w14:textId="77777777" w:rsidR="00373D25" w:rsidRDefault="008941F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0.06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5F4858E" w14:textId="77777777" w:rsidR="00373D25" w:rsidRDefault="008941F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6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.02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0B48741" w14:textId="77777777" w:rsidR="00373D25" w:rsidRDefault="008941F6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</w:t>
      </w:r>
      <w:r>
        <w:t>словиях:</w:t>
      </w:r>
    </w:p>
    <w:p w14:paraId="58B5AD51" w14:textId="77777777" w:rsidR="00373D25" w:rsidRDefault="008941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</m:oMath>
      </m:oMathPara>
    </w:p>
    <w:p w14:paraId="4CC6DB0F" w14:textId="77777777" w:rsidR="00373D25" w:rsidRDefault="008941F6">
      <w:pPr>
        <w:pStyle w:val="FirstParagraph"/>
      </w:pPr>
      <w:r>
        <w:t>. Найдите стационарное состояние системы [1].</w:t>
      </w:r>
    </w:p>
    <w:p w14:paraId="03CEB81A" w14:textId="77777777" w:rsidR="00373D25" w:rsidRDefault="008941F6">
      <w:pPr>
        <w:pStyle w:val="1"/>
      </w:pPr>
      <w:bookmarkStart w:id="4" w:name="теоретическое-введение"/>
      <w:bookmarkStart w:id="5" w:name="_Toc97983231"/>
      <w:bookmarkEnd w:id="2"/>
      <w:r>
        <w:lastRenderedPageBreak/>
        <w:t>Теоретическое введение</w:t>
      </w:r>
      <w:bookmarkEnd w:id="5"/>
    </w:p>
    <w:p w14:paraId="2C797545" w14:textId="77777777" w:rsidR="00373D25" w:rsidRDefault="008941F6">
      <w:pPr>
        <w:pStyle w:val="FirstParagraph"/>
      </w:pPr>
      <w:r>
        <w:t>Простейшая модель взаимодействия двух видов типа «хищник — жертва» - модель Лотки-Вольтерры [2]. Данная двувидовая модель основывается на следующих предположениях:</w:t>
      </w:r>
    </w:p>
    <w:p w14:paraId="4A9497E8" w14:textId="77777777" w:rsidR="00373D25" w:rsidRDefault="008941F6">
      <w:pPr>
        <w:pStyle w:val="Compact"/>
        <w:numPr>
          <w:ilvl w:val="0"/>
          <w:numId w:val="2"/>
        </w:numPr>
      </w:pPr>
      <w:r>
        <w:t>Ч</w:t>
      </w:r>
      <w:r>
        <w:t>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41946FD4" w14:textId="77777777" w:rsidR="00373D25" w:rsidRDefault="008941F6">
      <w:pPr>
        <w:pStyle w:val="Compact"/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</w:t>
      </w:r>
      <w:r>
        <w:t>еличивается, а число хищников падает</w:t>
      </w:r>
    </w:p>
    <w:p w14:paraId="7692FBF8" w14:textId="77777777" w:rsidR="00373D25" w:rsidRDefault="008941F6">
      <w:pPr>
        <w:pStyle w:val="Compact"/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7FD93EC5" w14:textId="77777777" w:rsidR="00373D25" w:rsidRDefault="008941F6">
      <w:pPr>
        <w:pStyle w:val="Compact"/>
        <w:numPr>
          <w:ilvl w:val="0"/>
          <w:numId w:val="2"/>
        </w:numPr>
      </w:pPr>
      <w:r>
        <w:t>Эффект насыщения численности обеих популяций не учитывается</w:t>
      </w:r>
    </w:p>
    <w:p w14:paraId="4C49F823" w14:textId="77777777" w:rsidR="00373D25" w:rsidRDefault="008941F6">
      <w:pPr>
        <w:pStyle w:val="Compact"/>
        <w:numPr>
          <w:ilvl w:val="0"/>
          <w:numId w:val="2"/>
        </w:numPr>
      </w:pPr>
      <w:r>
        <w:t>Скорость роста численности жертв уменьшается пропорционально числен</w:t>
      </w:r>
      <w:r>
        <w:t>ности хищников</w:t>
      </w:r>
    </w:p>
    <w:p w14:paraId="4CC13832" w14:textId="77777777" w:rsidR="00373D25" w:rsidRDefault="008941F6">
      <w:pPr>
        <w:pStyle w:val="CaptionedFigure"/>
      </w:pPr>
      <w:r>
        <w:rPr>
          <w:noProof/>
        </w:rPr>
        <w:drawing>
          <wp:inline distT="0" distB="0" distL="0" distR="0" wp14:anchorId="74C077EE" wp14:editId="16C5CA18">
            <wp:extent cx="5143500" cy="1280160"/>
            <wp:effectExtent l="0" t="0" r="0" b="0"/>
            <wp:docPr id="1" name="Picture" descr="Формула (1)" title="Формул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5BC11" w14:textId="77777777" w:rsidR="00373D25" w:rsidRDefault="008941F6">
      <w:pPr>
        <w:pStyle w:val="ImageCaption"/>
      </w:pPr>
      <w:r>
        <w:t>Формула (1)</w:t>
      </w:r>
    </w:p>
    <w:p w14:paraId="2A5CB337" w14:textId="77777777" w:rsidR="00373D25" w:rsidRDefault="008941F6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</w:t>
      </w:r>
      <w:r>
        <w:t>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4154130E" w14:textId="77777777" w:rsidR="00373D25" w:rsidRDefault="008941F6">
      <w:pPr>
        <w:pStyle w:val="CaptionedFigure"/>
      </w:pPr>
      <w:r>
        <w:rPr>
          <w:noProof/>
        </w:rPr>
        <w:lastRenderedPageBreak/>
        <w:drawing>
          <wp:inline distT="0" distB="0" distL="0" distR="0" wp14:anchorId="3CE6AC19" wp14:editId="78650974">
            <wp:extent cx="3124200" cy="2446020"/>
            <wp:effectExtent l="0" t="0" r="0" b="0"/>
            <wp:docPr id="2" name="Picture" descr="Рис.1: Эволюция популяции жертв и хищников в модели Лотки-Вольтерры" title="Рис.1: 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BE444" w14:textId="77777777" w:rsidR="00373D25" w:rsidRDefault="008941F6">
      <w:pPr>
        <w:pStyle w:val="ImageCaption"/>
      </w:pPr>
      <w:r>
        <w:t>Рис.1: Эволюция популяции жертв и хищников в модели Лотки-Вольтерры</w:t>
      </w:r>
    </w:p>
    <w:p w14:paraId="3320D8EC" w14:textId="77777777" w:rsidR="00373D25" w:rsidRDefault="008941F6">
      <w:pPr>
        <w:pStyle w:val="a0"/>
      </w:pPr>
      <w:r>
        <w:t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</w:t>
      </w:r>
      <w:r>
        <w:t>ности как жертв, так и хищников, так что по прошествии некоторого времени система возвращается в состояние B.</w:t>
      </w:r>
    </w:p>
    <w:p w14:paraId="0E2EB5DF" w14:textId="77777777" w:rsidR="00373D25" w:rsidRDefault="008941F6">
      <w:pPr>
        <w:pStyle w:val="a0"/>
      </w:pPr>
      <w:r>
        <w:t>Стационарное состояние системы (1) (положение равновесия, не зависящее от времени решение) будет в точке:</w:t>
      </w:r>
    </w:p>
    <w:p w14:paraId="3103E136" w14:textId="77777777" w:rsidR="00373D25" w:rsidRDefault="008941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7CE3AD1B" w14:textId="77777777" w:rsidR="00373D25" w:rsidRDefault="008941F6">
      <w:pPr>
        <w:pStyle w:val="FirstParagraph"/>
      </w:pPr>
      <w:r>
        <w:t>. Если начальные значе</w:t>
      </w:r>
      <w:r>
        <w:t>ния задать в стационарном состоянии</w:t>
      </w:r>
    </w:p>
    <w:p w14:paraId="4574D281" w14:textId="77777777" w:rsidR="00373D25" w:rsidRDefault="008941F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DBC75B5" w14:textId="77777777" w:rsidR="00373D25" w:rsidRDefault="008941F6">
      <w:pPr>
        <w:pStyle w:val="FirstParagraph"/>
      </w:pPr>
      <w:r>
        <w:t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</w:t>
      </w:r>
      <w:r>
        <w:t>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 w14:paraId="31FC683D" w14:textId="77777777" w:rsidR="00373D25" w:rsidRDefault="008941F6">
      <w:pPr>
        <w:pStyle w:val="1"/>
      </w:pPr>
      <w:bookmarkStart w:id="6" w:name="выполнение-лабораторной-работы"/>
      <w:bookmarkStart w:id="7" w:name="_Toc97983232"/>
      <w:bookmarkEnd w:id="4"/>
      <w:r>
        <w:t>Выполнение лабораторной работы</w:t>
      </w:r>
      <w:bookmarkEnd w:id="7"/>
    </w:p>
    <w:p w14:paraId="3B37AA93" w14:textId="77777777" w:rsidR="00373D25" w:rsidRDefault="008941F6">
      <w:pPr>
        <w:pStyle w:val="FirstParagraph"/>
      </w:pPr>
      <w:r>
        <w:t>Работу я выполнял в</w:t>
      </w:r>
      <w:r>
        <w:t xml:space="preserve"> OpenModelica. Для решения поставленной задачи необходимо было написать программу (Рис.2).</w:t>
      </w:r>
    </w:p>
    <w:p w14:paraId="6197AF01" w14:textId="77777777" w:rsidR="00373D25" w:rsidRDefault="008941F6">
      <w:pPr>
        <w:pStyle w:val="CaptionedFigure"/>
      </w:pPr>
      <w:r>
        <w:rPr>
          <w:noProof/>
        </w:rPr>
        <w:lastRenderedPageBreak/>
        <w:drawing>
          <wp:inline distT="0" distB="0" distL="0" distR="0" wp14:anchorId="5728A731" wp14:editId="4DA2ECF9">
            <wp:extent cx="3962400" cy="4777740"/>
            <wp:effectExtent l="0" t="0" r="0" b="0"/>
            <wp:docPr id="3" name="Picture" descr="Рис.2. Программа" title="Рис.2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7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19EE5" w14:textId="77777777" w:rsidR="00373D25" w:rsidRDefault="008941F6">
      <w:pPr>
        <w:pStyle w:val="ImageCaption"/>
      </w:pPr>
      <w:r>
        <w:t>Рис.2. Программа</w:t>
      </w:r>
    </w:p>
    <w:p w14:paraId="0BD96F64" w14:textId="77777777" w:rsidR="00373D25" w:rsidRDefault="008941F6">
      <w:pPr>
        <w:pStyle w:val="a0"/>
      </w:pPr>
      <w:r>
        <w:t>Результаты выполнения программы: график зависимости численности хищников от численности жертв (Рис.3), графики изменения численности хищников и чи</w:t>
      </w:r>
      <w:r>
        <w:t>сленности жертв (Рис.4), стационарное состояние системы (Рис.5).</w:t>
      </w:r>
    </w:p>
    <w:p w14:paraId="2F930BA6" w14:textId="77777777" w:rsidR="00373D25" w:rsidRDefault="008941F6">
      <w:pPr>
        <w:pStyle w:val="CaptionedFigure"/>
      </w:pPr>
      <w:r>
        <w:rPr>
          <w:noProof/>
        </w:rPr>
        <w:lastRenderedPageBreak/>
        <w:drawing>
          <wp:inline distT="0" distB="0" distL="0" distR="0" wp14:anchorId="7E69F50E" wp14:editId="41EB09CE">
            <wp:extent cx="5334000" cy="3086469"/>
            <wp:effectExtent l="0" t="0" r="0" b="0"/>
            <wp:docPr id="4" name="Picture" descr="Рис.3.График зависимости численности хищников от численности жертв" title="Рис.3.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29B40" w14:textId="77777777" w:rsidR="00373D25" w:rsidRDefault="008941F6">
      <w:pPr>
        <w:pStyle w:val="ImageCaption"/>
      </w:pPr>
      <w:r>
        <w:t>Рис.3.График зависимости численности хищников от численности жертв</w:t>
      </w:r>
    </w:p>
    <w:p w14:paraId="2B7AA5B7" w14:textId="77777777" w:rsidR="00373D25" w:rsidRDefault="008941F6">
      <w:pPr>
        <w:pStyle w:val="CaptionedFigure"/>
      </w:pPr>
      <w:r>
        <w:rPr>
          <w:noProof/>
        </w:rPr>
        <w:drawing>
          <wp:inline distT="0" distB="0" distL="0" distR="0" wp14:anchorId="70E3F714" wp14:editId="748AB2E6">
            <wp:extent cx="5334000" cy="3083476"/>
            <wp:effectExtent l="0" t="0" r="0" b="0"/>
            <wp:docPr id="5" name="Picture" descr="Рис.4. График изменения численности хищников и численности жертв" title="Рис.4. График изменения численности хищников и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4318D" w14:textId="77777777" w:rsidR="00373D25" w:rsidRDefault="008941F6">
      <w:pPr>
        <w:pStyle w:val="ImageCaption"/>
      </w:pPr>
      <w:r>
        <w:t>Рис.4. График изменения численности хищников и численности жертв</w:t>
      </w:r>
    </w:p>
    <w:p w14:paraId="3C5DC06B" w14:textId="77777777" w:rsidR="00373D25" w:rsidRDefault="008941F6">
      <w:pPr>
        <w:pStyle w:val="CaptionedFigure"/>
      </w:pPr>
      <w:r>
        <w:rPr>
          <w:noProof/>
        </w:rPr>
        <w:lastRenderedPageBreak/>
        <w:drawing>
          <wp:inline distT="0" distB="0" distL="0" distR="0" wp14:anchorId="07FE0C7B" wp14:editId="383185F4">
            <wp:extent cx="5334000" cy="3033970"/>
            <wp:effectExtent l="0" t="0" r="0" b="0"/>
            <wp:docPr id="6" name="Picture" descr="Рис.5. Стационарное состояние системы" title="Рис.5. 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BACAC" w14:textId="77777777" w:rsidR="00373D25" w:rsidRDefault="008941F6">
      <w:pPr>
        <w:pStyle w:val="ImageCaption"/>
      </w:pPr>
      <w:r>
        <w:t>Рис.5. Стационарное состояние системы</w:t>
      </w:r>
    </w:p>
    <w:p w14:paraId="1C0C4097" w14:textId="77777777" w:rsidR="00373D25" w:rsidRDefault="008941F6">
      <w:pPr>
        <w:pStyle w:val="1"/>
      </w:pPr>
      <w:bookmarkStart w:id="8" w:name="выводы"/>
      <w:bookmarkStart w:id="9" w:name="_Toc97983233"/>
      <w:bookmarkEnd w:id="6"/>
      <w:r>
        <w:t>Выводы</w:t>
      </w:r>
      <w:bookmarkEnd w:id="9"/>
    </w:p>
    <w:p w14:paraId="1D16AF4F" w14:textId="77777777" w:rsidR="00373D25" w:rsidRDefault="008941F6">
      <w:pPr>
        <w:pStyle w:val="FirstParagraph"/>
      </w:pPr>
      <w:r>
        <w:t>Построен</w:t>
      </w:r>
      <w:r>
        <w:t xml:space="preserve"> график зависимости численности хищников от численности жертв, а также график изменения численности хищников и численности жертв. Найдено стационарное состояние системы. Для этого написана программа в OpenModelica.</w:t>
      </w:r>
    </w:p>
    <w:p w14:paraId="0A5023FF" w14:textId="77777777" w:rsidR="00373D25" w:rsidRDefault="008941F6">
      <w:pPr>
        <w:pStyle w:val="1"/>
      </w:pPr>
      <w:bookmarkStart w:id="10" w:name="список-литературы"/>
      <w:bookmarkStart w:id="11" w:name="_Toc97983234"/>
      <w:bookmarkEnd w:id="8"/>
      <w:r>
        <w:t>Список литературы</w:t>
      </w:r>
      <w:bookmarkEnd w:id="11"/>
    </w:p>
    <w:p w14:paraId="3F81AD40" w14:textId="77777777" w:rsidR="00373D25" w:rsidRDefault="008941F6">
      <w:pPr>
        <w:pStyle w:val="Compact"/>
        <w:numPr>
          <w:ilvl w:val="0"/>
          <w:numId w:val="3"/>
        </w:numPr>
      </w:pPr>
      <w:r>
        <w:t xml:space="preserve">Методические материалы </w:t>
      </w:r>
      <w:r>
        <w:t>курса</w:t>
      </w:r>
    </w:p>
    <w:p w14:paraId="6CE05241" w14:textId="77777777" w:rsidR="00373D25" w:rsidRDefault="008941F6">
      <w:pPr>
        <w:pStyle w:val="Compact"/>
        <w:numPr>
          <w:ilvl w:val="0"/>
          <w:numId w:val="3"/>
        </w:numPr>
      </w:pPr>
      <w:r>
        <w:t>Модель Лотки — Вольтерры, URL: https://ru.wikipedia.org/wiki/%D0%9C%D0%BE%D0%B4%D0%B5%D0%BB%D1%8C_%D0%9B%D0%BE%D1%82%D0%BA%D0%B8_%E2%80%94_%D0%92%D0%BE%D0%BB%D1%8C%D1%82%D0%B5%D1%80%D1%80%D1%8B</w:t>
      </w:r>
      <w:bookmarkEnd w:id="10"/>
    </w:p>
    <w:sectPr w:rsidR="00373D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9B458" w14:textId="77777777" w:rsidR="008941F6" w:rsidRDefault="008941F6">
      <w:pPr>
        <w:spacing w:after="0"/>
      </w:pPr>
      <w:r>
        <w:separator/>
      </w:r>
    </w:p>
  </w:endnote>
  <w:endnote w:type="continuationSeparator" w:id="0">
    <w:p w14:paraId="130CB752" w14:textId="77777777" w:rsidR="008941F6" w:rsidRDefault="008941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3E28E" w14:textId="77777777" w:rsidR="008941F6" w:rsidRDefault="008941F6">
      <w:r>
        <w:separator/>
      </w:r>
    </w:p>
  </w:footnote>
  <w:footnote w:type="continuationSeparator" w:id="0">
    <w:p w14:paraId="3B5D6470" w14:textId="77777777" w:rsidR="008941F6" w:rsidRDefault="00894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A0AAA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C8AF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3D25"/>
    <w:rsid w:val="003A39B2"/>
    <w:rsid w:val="004E29B3"/>
    <w:rsid w:val="00590D07"/>
    <w:rsid w:val="00784D58"/>
    <w:rsid w:val="008941F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19345"/>
  <w15:docId w15:val="{03EEE86A-EEEB-4DEC-87A2-B6C48C549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A39B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62</Words>
  <Characters>3774</Characters>
  <Application>Microsoft Office Word</Application>
  <DocSecurity>0</DocSecurity>
  <Lines>31</Lines>
  <Paragraphs>8</Paragraphs>
  <ScaleCrop>false</ScaleCrop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бедев Ярослав Борисович</dc:creator>
  <cp:keywords/>
  <cp:lastModifiedBy>Горбунова Ярослава Михайловна</cp:lastModifiedBy>
  <cp:revision>3</cp:revision>
  <dcterms:created xsi:type="dcterms:W3CDTF">2022-03-12T10:13:00Z</dcterms:created>
  <dcterms:modified xsi:type="dcterms:W3CDTF">2022-03-12T1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Mar 10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одель хищник-жертв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